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radecimientos</w:t>
      </w:r>
    </w:p>
    <w:bookmarkStart w:id="23" w:name="sbo-rt-content"/>
    <w:bookmarkStart w:id="22" w:name="pref01"/>
    <w:p>
      <w:pPr>
        <w:pStyle w:val="Heading2"/>
      </w:pPr>
      <w:bookmarkStart w:id="20" w:name="page_xiii"/>
      <w:bookmarkEnd w:id="20"/>
      <w:r>
        <w:rPr>
          <w:b/>
          <w:bCs/>
        </w:rPr>
        <w:t xml:space="preserve">Agradecimientos</w:t>
      </w:r>
    </w:p>
    <w:p>
      <w:pPr>
        <w:pStyle w:val="FirstParagraph"/>
      </w:pPr>
      <w:r>
        <w:t xml:space="preserve">Me gustaría dar las gracias a todos los que trabajan en No Starch Press por hacer posible este libro. Desde los primeros correos electrónicos discutiendo la idea del libro con Bill Pollock y Tyler Ortman, hasta el resto del proceso, ha sido un absoluto placer trabajar con todo el mundo. Seph Kramer estuvo increíble con sus ideas y sugerencias técnicas y Riley Hoffman fue meticuloso comprobando y volviendo a comprobar que todo estuviera correcto. Es justo decir que sin estas dos excelentes personas, este libro no habría estado ni cerca de lo que es. Gracias a Jeremy Kun y Otis Chodosh por sus ideas y por asegurarse de que todas las matemáticas tenían sentido. También quiero dar las gracias a la correctora, Julianne Jigour, por su minuciosidad.</w:t>
      </w:r>
    </w:p>
    <w:p>
      <w:pPr>
        <w:pStyle w:val="BodyText"/>
      </w:pPr>
      <w:r>
        <w:t xml:space="preserve">SymPy forma parte esencial de muchos capítulos de este libro y me gustaría dar las gracias a todos los miembros de la lista de correo de SymPy por responder pacientemente a mis preguntas y revisar mis parches con prontitud. También me gustaría dar las gracias a la comunidad de matplotlib por responder y aclarar mis dudas.</w:t>
      </w:r>
    </w:p>
    <w:p>
      <w:pPr>
        <w:pStyle w:val="BodyText"/>
      </w:pPr>
      <w:r>
        <w:t xml:space="preserve">Me gustaría dar las gracias a David Ash por prestarme su Macbook, que me ayudó a la hora de escribir las instrucciones de instalación del software.</w:t>
      </w:r>
    </w:p>
    <w:p>
      <w:pPr>
        <w:pStyle w:val="BodyText"/>
      </w:pPr>
      <w:r>
        <w:t xml:space="preserve">También debo dar las gracias a todos los escritores y pensadores que me inspiraron a escribir, desde humildes páginas web hasta mis libros favoritos.</w:t>
      </w:r>
      <w:bookmarkStart w:id="21" w:name="page_xiv"/>
      <w:bookmarkEnd w:id="21"/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radecimientos</dc:title>
  <dc:creator/>
  <cp:keywords/>
  <dcterms:created xsi:type="dcterms:W3CDTF">2024-02-28T00:38:27Z</dcterms:created>
  <dcterms:modified xsi:type="dcterms:W3CDTF">2024-02-28T00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